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A14143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p w14:paraId="0B5192DE" w14:textId="3196DA37" w:rsidR="00AF4671" w:rsidRPr="00BC5845" w:rsidRDefault="00D818A6" w:rsidP="00C72A58">
      <w:pPr>
        <w:spacing w:after="0" w:line="240" w:lineRule="exact"/>
        <w:contextualSpacing/>
        <w:jc w:val="center"/>
        <w:rPr>
          <w:b/>
          <w:lang w:val="en-US"/>
        </w:rPr>
      </w:pPr>
      <w:r>
        <w:rPr>
          <w:b/>
          <w:bCs/>
          <w:lang w:val="en-US"/>
        </w:rPr>
        <w:t>Appendix</w:t>
      </w:r>
      <w:r w:rsidR="00AF4671" w:rsidRPr="00BC5845">
        <w:rPr>
          <w:b/>
          <w:bCs/>
          <w:lang w:val="en-US"/>
        </w:rPr>
        <w:t xml:space="preserve"> III</w:t>
      </w:r>
    </w:p>
    <w:p w14:paraId="537BF4F0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</w:p>
    <w:p w14:paraId="55706E0F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  <w:r w:rsidRPr="00BC5845">
        <w:rPr>
          <w:b/>
          <w:bCs/>
          <w:lang w:val="en-US"/>
        </w:rPr>
        <w:t>APPLICATION FORM - SCHOLARSHIP FOR YOUNG TALENTS (</w:t>
      </w:r>
      <w:r w:rsidRPr="00BC5845">
        <w:rPr>
          <w:b/>
          <w:bCs/>
          <w:i/>
          <w:iCs/>
          <w:lang w:val="en-US"/>
        </w:rPr>
        <w:t>JOVEM TALENTO</w:t>
      </w:r>
      <w:r w:rsidRPr="00BC5845">
        <w:rPr>
          <w:b/>
          <w:bCs/>
          <w:lang w:val="en-US"/>
        </w:rPr>
        <w:t>) IN THE COUNTRY</w:t>
      </w:r>
    </w:p>
    <w:p w14:paraId="553B0B3E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  <w:r w:rsidRPr="00BC5845">
        <w:rPr>
          <w:b/>
          <w:bCs/>
          <w:lang w:val="en-US"/>
        </w:rPr>
        <w:t>INSTITUTIONAL PROJECT FOR INTERNATIONALIZATION - CAPES - PrInt/UPM</w:t>
      </w:r>
    </w:p>
    <w:p w14:paraId="552B228A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p w14:paraId="72A170F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1. Data:</w:t>
      </w:r>
    </w:p>
    <w:p w14:paraId="36780A8D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72A58" w:rsidRPr="00BC5845" w14:paraId="2F595C0E" w14:textId="77777777" w:rsidTr="00C72A58">
        <w:tc>
          <w:tcPr>
            <w:tcW w:w="4247" w:type="dxa"/>
          </w:tcPr>
          <w:p w14:paraId="401BD145" w14:textId="77777777" w:rsidR="00C72A58" w:rsidRPr="00BC5845" w:rsidRDefault="00C72A58" w:rsidP="00C72A58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BC5845">
              <w:rPr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6380D0D" w14:textId="77777777" w:rsidR="00C72A58" w:rsidRPr="00BC5845" w:rsidRDefault="00C72A58" w:rsidP="00C72A58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BC5845">
              <w:rPr>
                <w:b/>
                <w:bCs/>
                <w:lang w:val="en-US"/>
              </w:rPr>
              <w:t>ORCID registration No.:</w:t>
            </w:r>
            <w:bookmarkStart w:id="0" w:name="_GoBack"/>
            <w:bookmarkEnd w:id="0"/>
          </w:p>
        </w:tc>
      </w:tr>
    </w:tbl>
    <w:p w14:paraId="3FF40B8F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106C3495" w14:textId="77777777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Link for the Curriculum of the applicant: (Lattes model for Brazilians/Free model for foreigners)</w:t>
      </w:r>
    </w:p>
    <w:p w14:paraId="222A047C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40FAC00B" w14:textId="455F168C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Name of the PrInt project:</w:t>
      </w:r>
    </w:p>
    <w:p w14:paraId="6EA64C45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7CC8F0F1" w14:textId="6BF0D34C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Host professor in Brazil:</w:t>
      </w:r>
    </w:p>
    <w:p w14:paraId="43D053BF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2A29AC84" w14:textId="10E6EDAB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Term of effectiveness of the Scholarship:</w:t>
      </w:r>
    </w:p>
    <w:p w14:paraId="1BCC0D89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7E30027A" w14:textId="305AA4C7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Postgraduate Program receiving the applicant:</w:t>
      </w:r>
    </w:p>
    <w:p w14:paraId="12DC0DFD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1F116C91" w14:textId="3E6E7276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Higher Education Institution (IES) or Research Center of origin:</w:t>
      </w:r>
    </w:p>
    <w:p w14:paraId="7A7EBF5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6B7FE73D" w14:textId="2E29E692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Country:</w:t>
      </w:r>
    </w:p>
    <w:p w14:paraId="5AAA48B9" w14:textId="2891FDB1" w:rsidR="00C72A58" w:rsidRPr="00BC5845" w:rsidRDefault="00C72A58" w:rsidP="00C72A58">
      <w:pPr>
        <w:spacing w:after="0" w:line="240" w:lineRule="exact"/>
        <w:contextualSpacing/>
        <w:jc w:val="both"/>
        <w:rPr>
          <w:highlight w:val="yellow"/>
          <w:lang w:val="en-US"/>
        </w:rPr>
      </w:pPr>
    </w:p>
    <w:p w14:paraId="51B4CFB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Signature of the host Professor in Brazil</w:t>
      </w:r>
    </w:p>
    <w:p w14:paraId="2F2EDC88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On:</w:t>
      </w:r>
    </w:p>
    <w:p w14:paraId="2A2D6F93" w14:textId="77777777" w:rsidR="00C72A58" w:rsidRPr="00BC5845" w:rsidRDefault="00C72A58" w:rsidP="00C72A58">
      <w:pPr>
        <w:spacing w:line="240" w:lineRule="exact"/>
        <w:contextualSpacing/>
        <w:jc w:val="both"/>
        <w:rPr>
          <w:lang w:val="en-US"/>
        </w:rPr>
      </w:pPr>
    </w:p>
    <w:p w14:paraId="2091E957" w14:textId="33CF138A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Signature of the Researcher/Applicant</w:t>
      </w:r>
    </w:p>
    <w:p w14:paraId="6A00BACC" w14:textId="626FBBB3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On:</w:t>
      </w:r>
    </w:p>
    <w:p w14:paraId="76DAC8AA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sectPr w:rsidR="00AF4671" w:rsidRPr="00BC5845" w:rsidSect="0051209C">
      <w:headerReference w:type="default" r:id="rId6"/>
      <w:pgSz w:w="11906" w:h="16838"/>
      <w:pgMar w:top="1417" w:right="113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F5E6C" w14:textId="77777777" w:rsidR="0051209C" w:rsidRDefault="0051209C" w:rsidP="0051209C">
      <w:pPr>
        <w:spacing w:after="0" w:line="240" w:lineRule="auto"/>
      </w:pPr>
      <w:r>
        <w:separator/>
      </w:r>
    </w:p>
  </w:endnote>
  <w:endnote w:type="continuationSeparator" w:id="0">
    <w:p w14:paraId="174BCB11" w14:textId="77777777" w:rsidR="0051209C" w:rsidRDefault="0051209C" w:rsidP="00512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50CC50" w14:textId="77777777" w:rsidR="0051209C" w:rsidRDefault="0051209C" w:rsidP="0051209C">
      <w:pPr>
        <w:spacing w:after="0" w:line="240" w:lineRule="auto"/>
      </w:pPr>
      <w:r>
        <w:separator/>
      </w:r>
    </w:p>
  </w:footnote>
  <w:footnote w:type="continuationSeparator" w:id="0">
    <w:p w14:paraId="580E95A6" w14:textId="77777777" w:rsidR="0051209C" w:rsidRDefault="0051209C" w:rsidP="00512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BFAA6" w14:textId="348C87E2" w:rsidR="0051209C" w:rsidRPr="0051209C" w:rsidRDefault="0051209C" w:rsidP="0051209C">
    <w:pPr>
      <w:tabs>
        <w:tab w:val="center" w:pos="4419"/>
        <w:tab w:val="left" w:pos="7512"/>
      </w:tabs>
      <w:autoSpaceDE w:val="0"/>
      <w:autoSpaceDN w:val="0"/>
      <w:ind w:right="992"/>
      <w:rPr>
        <w:rFonts w:ascii="Arial" w:hAnsi="Arial" w:cs="Arial"/>
        <w:color w:val="FFFFFF"/>
        <w:lang w:val="en-US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D405C4C" wp14:editId="65A17F92">
              <wp:simplePos x="0" y="0"/>
              <wp:positionH relativeFrom="column">
                <wp:posOffset>-116840</wp:posOffset>
              </wp:positionH>
              <wp:positionV relativeFrom="paragraph">
                <wp:posOffset>-287655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CE0364" id="Agrupar 6" o:spid="_x0000_s1026" style="position:absolute;margin-left:-9.2pt;margin-top:-22.65pt;width:481.9pt;height:67.65pt;z-index:251659264;mso-height-relative:margin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Cjw/eHBhY2tldCBlbmQ9InciPz7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JRLHDAAAA2gAAAA8AAABkcnMvZG93bnJldi54bWxEj0FrwkAUhO8F/8PyBG91o9BWopsgwUIP&#10;gsRWvD6yzySafRuzW13/fbdQ6HGYmW+YVR5MJ240uNaygtk0AUFcWd1yreDr8/15AcJ5ZI2dZVLw&#10;IAd5NnpaYartnUu67X0tIoRdigoa7/tUSlc1ZNBNbU8cvZMdDPooh1rqAe8Rbjo5T5JXabDluNBg&#10;T0VD1WX/bRQct2XYHN4uLxtZnItwraU7lTulJuOwXoLwFPx/+K/9oRXM4fdKvAEy+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ElEscMAAADaAAAADwAAAAAAAAAAAAAAAACf&#10;AgAAZHJzL2Rvd25yZXYueG1sUEsFBgAAAAAEAAQA9wAAAI8DAAAAAA==&#10;">
                <v:imagedata r:id="rId2" o:title="Marca_Universidade1_Vermelha" chromakey="white"/>
                <v:path arrowok="t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b56MMAAADaAAAADwAAAGRycy9kb3ducmV2LnhtbESPzWrDMBCE74W8g9hAbo3cpC3BtRxC&#10;fqCHErCbS26LtbVMrZWRlMR5+6pQ6HGYmW+YYj3aXlzJh86xgqd5BoK4cbrjVsHp8/C4AhEissbe&#10;MSm4U4B1OXkoMNfuxhVd69iKBOGQowIT45BLGRpDFsPcDcTJ+3LeYkzSt1J7vCW47eUiy16lxY7T&#10;gsGBtoaa7/piFSxMczwuz1Xcy7Mf6t3z+LHDSqnZdNy8gYg0xv/wX/tdK3iB3yvpBsjy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u2+ejDAAAA2gAAAA8AAAAAAAAAAAAA&#10;AAAAoQIAAGRycy9kb3ducmV2LnhtbFBLBQYAAAAABAAEAPkAAACRAwAAAAA=&#10;" strokecolor="red" strokeweight="1pt"/>
            </v:group>
          </w:pict>
        </mc:Fallback>
      </mc:AlternateContent>
    </w: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</w:t>
    </w:r>
    <w:r w:rsidRPr="00F91E6B">
      <w:rPr>
        <w:rFonts w:ascii="Arial" w:hAnsi="Arial" w:cs="Arial"/>
        <w:b/>
        <w:bCs/>
        <w:sz w:val="24"/>
        <w:szCs w:val="20"/>
        <w:lang w:val="en-US"/>
      </w:rPr>
      <w:t xml:space="preserve">Pro-Rector’s Office for Research and Postgraduate Studies </w:t>
    </w:r>
    <w:r>
      <w:rPr>
        <w:rFonts w:ascii="Arial" w:hAnsi="Arial" w:cs="Arial"/>
        <w:b/>
        <w:bCs/>
        <w:sz w:val="24"/>
        <w:szCs w:val="20"/>
        <w:lang w:val="en-US"/>
      </w:rPr>
      <w:br/>
    </w:r>
    <w:r>
      <w:rPr>
        <w:rFonts w:ascii="Arial" w:hAnsi="Arial" w:cs="Arial"/>
        <w:b/>
        <w:bCs/>
        <w:sz w:val="24"/>
        <w:szCs w:val="20"/>
        <w:lang w:val="en-US"/>
      </w:rPr>
      <w:t xml:space="preserve">                  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tricto</w:t>
    </w:r>
    <w:proofErr w:type="spellEnd"/>
    <w:r w:rsidRPr="00F91E6B">
      <w:rPr>
        <w:rFonts w:ascii="Arial" w:hAnsi="Arial" w:cs="Arial"/>
        <w:bCs/>
        <w:i/>
        <w:sz w:val="24"/>
        <w:szCs w:val="20"/>
        <w:lang w:val="en-US"/>
      </w:rPr>
      <w:t xml:space="preserve">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ensu</w:t>
    </w:r>
    <w:proofErr w:type="spellEnd"/>
    <w:r w:rsidRPr="00F91E6B">
      <w:rPr>
        <w:rFonts w:ascii="Arial" w:hAnsi="Arial" w:cs="Arial"/>
        <w:bCs/>
        <w:sz w:val="24"/>
        <w:szCs w:val="20"/>
        <w:lang w:val="en-US"/>
      </w:rPr>
      <w:t xml:space="preserve"> Postgraduate General Coordin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xNLQ0NjAzMDFT0lEKTi0uzszPAykwqgUAupMhGiwAAAA="/>
  </w:docVars>
  <w:rsids>
    <w:rsidRoot w:val="00AF4671"/>
    <w:rsid w:val="00076FE1"/>
    <w:rsid w:val="0051209C"/>
    <w:rsid w:val="005F3FB8"/>
    <w:rsid w:val="007D4BA2"/>
    <w:rsid w:val="00AD25C9"/>
    <w:rsid w:val="00AF4671"/>
    <w:rsid w:val="00BC5845"/>
    <w:rsid w:val="00C72A58"/>
    <w:rsid w:val="00D818A6"/>
    <w:rsid w:val="00E42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B07634"/>
  <w15:chartTrackingRefBased/>
  <w15:docId w15:val="{E8EB1F07-D687-4544-BA6D-F8182FCF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671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F467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51209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1209C"/>
  </w:style>
  <w:style w:type="paragraph" w:styleId="Rodap">
    <w:name w:val="footer"/>
    <w:basedOn w:val="Normal"/>
    <w:link w:val="RodapChar"/>
    <w:uiPriority w:val="99"/>
    <w:unhideWhenUsed/>
    <w:rsid w:val="0051209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1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68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19</Characters>
  <Application>Microsoft Office Word</Application>
  <DocSecurity>4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Brunelly Lopes da Silva</cp:lastModifiedBy>
  <cp:revision>2</cp:revision>
  <dcterms:created xsi:type="dcterms:W3CDTF">2019-07-31T17:59:00Z</dcterms:created>
  <dcterms:modified xsi:type="dcterms:W3CDTF">2019-07-31T17:59:00Z</dcterms:modified>
</cp:coreProperties>
</file>